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57ce35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b5a13cc4-58ad-47d7-8d18-e439ceabe79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00:03:50Z</dcterms:created>
  <dcterms:modified xsi:type="dcterms:W3CDTF">2023-07-18T00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